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407a8fc - action - Fri, 24 Jan 2025 15:21:44 -0500</w:t>
      </w:r>
    </w:p>
    <w:p>
      <w:pPr>
        <w:pStyle w:val="BodyText"/>
      </w:pPr>
      <w:r>
        <w:t xml:space="preserve">Versiones Anteriores</w:t>
      </w:r>
    </w:p>
    <w:p>
      <w:pPr>
        <w:pStyle w:val="BodyText"/>
      </w:pPr>
      <w:r>
        <w:t xml:space="preserve">1.52f1f7f - Compilación para entrega: observaciones-formato - dc3b171 - Thu, 23 Jan 2025 20:35:11 +0000</w:t>
      </w:r>
    </w:p>
    <w:p>
      <w:pPr>
        <w:pStyle w:val="BodyText"/>
      </w:pPr>
      <w:r>
        <w:t xml:space="preserve">1.6e2dbf7 - Compilación para entrega: observaciones-formato - d5fab64 - Thu, 23 Jan 2025 20:31:39 +0000</w:t>
      </w:r>
    </w:p>
    <w:p>
      <w:pPr>
        <w:pStyle w:val="BodyText"/>
      </w:pPr>
      <w:r>
        <w:t xml:space="preserve">1.05c5be7 - Compilación para entrega: observaciones-formato - f0afa38 - Thu, 23 Jan 2025 20:28:43 +0000</w:t>
      </w:r>
    </w:p>
    <w:p>
      <w:pPr>
        <w:pStyle w:val="BodyText"/>
      </w:pPr>
      <w:r>
        <w:t xml:space="preserve">1.076bd1a - Compilación para entrega: observaciones-formato - ba13435 - Thu, 23 Jan 2025 20:25:08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377"/>
        <w:gridCol w:w="963"/>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Unitaria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Integral Concu-rrente</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0:22:30Z</dcterms:created>
  <dcterms:modified xsi:type="dcterms:W3CDTF">2025-01-24T20: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